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8B7E3" w14:textId="5E33561F" w:rsidR="005E2400" w:rsidRPr="00BB0CA4" w:rsidRDefault="00F573AD">
      <w:pPr>
        <w:rPr>
          <w:sz w:val="24"/>
          <w:szCs w:val="24"/>
        </w:rPr>
      </w:pPr>
      <w:r w:rsidRPr="00BB0CA4">
        <w:rPr>
          <w:rFonts w:ascii="Times New Roman" w:hAnsi="Times New Roman" w:cs="Times New Roman"/>
          <w:sz w:val="24"/>
          <w:szCs w:val="24"/>
        </w:rPr>
        <w:t>Table</w:t>
      </w:r>
      <w:r w:rsidR="00BB0CA4" w:rsidRPr="00BB0CA4">
        <w:rPr>
          <w:rFonts w:ascii="Times New Roman" w:hAnsi="Times New Roman" w:cs="Times New Roman"/>
          <w:sz w:val="24"/>
          <w:szCs w:val="24"/>
        </w:rPr>
        <w:t xml:space="preserve"> S</w:t>
      </w:r>
      <w:r w:rsidRPr="00BB0CA4">
        <w:rPr>
          <w:rFonts w:ascii="Times New Roman" w:hAnsi="Times New Roman" w:cs="Times New Roman"/>
          <w:sz w:val="24"/>
          <w:szCs w:val="24"/>
        </w:rPr>
        <w:t>4</w:t>
      </w:r>
      <w:r w:rsidR="00BB0CA4" w:rsidRPr="00BB0CA4">
        <w:rPr>
          <w:rFonts w:ascii="Times New Roman" w:hAnsi="Times New Roman" w:cs="Times New Roman"/>
          <w:sz w:val="24"/>
          <w:szCs w:val="24"/>
        </w:rPr>
        <w:t xml:space="preserve"> </w:t>
      </w:r>
      <w:r w:rsidR="00D34E81" w:rsidRPr="00D34E81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D34E81" w:rsidRPr="00D34E81">
        <w:rPr>
          <w:rFonts w:ascii="Times New Roman" w:hAnsi="Times New Roman" w:cs="Times New Roman"/>
          <w:sz w:val="24"/>
          <w:szCs w:val="24"/>
        </w:rPr>
        <w:t>pearson</w:t>
      </w:r>
      <w:proofErr w:type="spellEnd"/>
      <w:r w:rsidR="00D34E81" w:rsidRPr="00D34E81">
        <w:rPr>
          <w:rFonts w:ascii="Times New Roman" w:hAnsi="Times New Roman" w:cs="Times New Roman"/>
          <w:sz w:val="24"/>
          <w:szCs w:val="24"/>
        </w:rPr>
        <w:t xml:space="preserve"> coefficient between the four co-expression modules and the phenotype</w:t>
      </w:r>
    </w:p>
    <w:tbl>
      <w:tblPr>
        <w:tblW w:w="4680" w:type="dxa"/>
        <w:tblLook w:val="04A0" w:firstRow="1" w:lastRow="0" w:firstColumn="1" w:lastColumn="0" w:noHBand="0" w:noVBand="1"/>
      </w:tblPr>
      <w:tblGrid>
        <w:gridCol w:w="1430"/>
        <w:gridCol w:w="1740"/>
        <w:gridCol w:w="1520"/>
      </w:tblGrid>
      <w:tr w:rsidR="005E2400" w:rsidRPr="005E2400" w14:paraId="0302480E" w14:textId="77777777" w:rsidTr="006D5634">
        <w:trPr>
          <w:trHeight w:val="624"/>
        </w:trPr>
        <w:tc>
          <w:tcPr>
            <w:tcW w:w="142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3D64A5" w14:textId="58478BFC" w:rsidR="005E2400" w:rsidRPr="005E2400" w:rsidRDefault="005E2400" w:rsidP="006D563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4B0EBE" w14:textId="77777777" w:rsidR="005E2400" w:rsidRPr="005E2400" w:rsidRDefault="005E2400" w:rsidP="006D563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5E2400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Class1</w:t>
            </w:r>
          </w:p>
        </w:tc>
        <w:tc>
          <w:tcPr>
            <w:tcW w:w="152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817214" w14:textId="77777777" w:rsidR="005E2400" w:rsidRPr="005E2400" w:rsidRDefault="005E2400" w:rsidP="006D563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5E2400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Class1</w:t>
            </w:r>
          </w:p>
        </w:tc>
      </w:tr>
      <w:tr w:rsidR="005E2400" w:rsidRPr="005E2400" w14:paraId="2FF69761" w14:textId="77777777" w:rsidTr="006D5634">
        <w:trPr>
          <w:trHeight w:val="285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2EBF3" w14:textId="77777777" w:rsidR="005E2400" w:rsidRPr="005E2400" w:rsidRDefault="005E2400" w:rsidP="006D5634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ebrown</w:t>
            </w:r>
            <w:proofErr w:type="spellEnd"/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278DB" w14:textId="77777777" w:rsidR="005E2400" w:rsidRPr="005E2400" w:rsidRDefault="005E2400" w:rsidP="006D56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4969264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36782" w14:textId="77777777" w:rsidR="005E2400" w:rsidRPr="005E2400" w:rsidRDefault="005E2400" w:rsidP="006D56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49692642</w:t>
            </w:r>
          </w:p>
        </w:tc>
      </w:tr>
      <w:tr w:rsidR="005E2400" w:rsidRPr="005E2400" w14:paraId="23852237" w14:textId="77777777" w:rsidTr="006D5634">
        <w:trPr>
          <w:trHeight w:val="278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A4413" w14:textId="77777777" w:rsidR="005E2400" w:rsidRPr="005E2400" w:rsidRDefault="005E2400" w:rsidP="006D5634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eyellow</w:t>
            </w:r>
            <w:proofErr w:type="spellEnd"/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24C97" w14:textId="77777777" w:rsidR="005E2400" w:rsidRPr="005E2400" w:rsidRDefault="005E2400" w:rsidP="006D56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787280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125D5" w14:textId="77777777" w:rsidR="005E2400" w:rsidRPr="005E2400" w:rsidRDefault="005E2400" w:rsidP="006D56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7872804</w:t>
            </w:r>
          </w:p>
        </w:tc>
      </w:tr>
      <w:tr w:rsidR="005E2400" w:rsidRPr="005E2400" w14:paraId="72257AE4" w14:textId="77777777" w:rsidTr="006D5634">
        <w:trPr>
          <w:trHeight w:val="278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E568C" w14:textId="77777777" w:rsidR="005E2400" w:rsidRPr="005E2400" w:rsidRDefault="005E2400" w:rsidP="006D5634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eblue</w:t>
            </w:r>
            <w:proofErr w:type="spellEnd"/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B060A" w14:textId="77777777" w:rsidR="005E2400" w:rsidRPr="005E2400" w:rsidRDefault="005E2400" w:rsidP="006D56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6550294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3648D" w14:textId="77777777" w:rsidR="005E2400" w:rsidRPr="005E2400" w:rsidRDefault="005E2400" w:rsidP="006D56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65502943</w:t>
            </w:r>
          </w:p>
        </w:tc>
      </w:tr>
      <w:tr w:rsidR="005E2400" w:rsidRPr="005E2400" w14:paraId="516BDB83" w14:textId="77777777" w:rsidTr="006D5634">
        <w:trPr>
          <w:trHeight w:val="278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87ED5" w14:textId="77777777" w:rsidR="005E2400" w:rsidRPr="005E2400" w:rsidRDefault="005E2400" w:rsidP="006D5634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eturquoise</w:t>
            </w:r>
            <w:proofErr w:type="spellEnd"/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6A8C" w14:textId="77777777" w:rsidR="005E2400" w:rsidRPr="005E2400" w:rsidRDefault="005E2400" w:rsidP="006D56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6151787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26D67" w14:textId="77777777" w:rsidR="005E2400" w:rsidRPr="005E2400" w:rsidRDefault="005E2400" w:rsidP="006D56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61517871</w:t>
            </w:r>
          </w:p>
        </w:tc>
      </w:tr>
      <w:tr w:rsidR="005E2400" w:rsidRPr="005E2400" w14:paraId="4624DD5F" w14:textId="77777777" w:rsidTr="006D5634">
        <w:trPr>
          <w:trHeight w:val="285"/>
        </w:trPr>
        <w:tc>
          <w:tcPr>
            <w:tcW w:w="14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D11B4A" w14:textId="77777777" w:rsidR="005E2400" w:rsidRPr="005E2400" w:rsidRDefault="005E2400" w:rsidP="006D5634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egrey</w:t>
            </w:r>
            <w:proofErr w:type="spellEnd"/>
          </w:p>
        </w:tc>
        <w:tc>
          <w:tcPr>
            <w:tcW w:w="17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10B289" w14:textId="77777777" w:rsidR="005E2400" w:rsidRPr="005E2400" w:rsidRDefault="005E2400" w:rsidP="006D56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26458005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9E04A4" w14:textId="77777777" w:rsidR="005E2400" w:rsidRPr="005E2400" w:rsidRDefault="005E2400" w:rsidP="006D56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5E240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26458005</w:t>
            </w:r>
          </w:p>
        </w:tc>
      </w:tr>
    </w:tbl>
    <w:p w14:paraId="674AB70E" w14:textId="77777777" w:rsidR="005E2400" w:rsidRDefault="005E2400"/>
    <w:sectPr w:rsidR="005E2400" w:rsidSect="00743DBD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2CA99" w14:textId="77777777" w:rsidR="00860A0A" w:rsidRDefault="00860A0A" w:rsidP="00695204">
      <w:r>
        <w:separator/>
      </w:r>
    </w:p>
  </w:endnote>
  <w:endnote w:type="continuationSeparator" w:id="0">
    <w:p w14:paraId="2C0AFEAF" w14:textId="77777777" w:rsidR="00860A0A" w:rsidRDefault="00860A0A" w:rsidP="006952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AD7BE" w14:textId="77777777" w:rsidR="00860A0A" w:rsidRDefault="00860A0A" w:rsidP="00695204">
      <w:r>
        <w:separator/>
      </w:r>
    </w:p>
  </w:footnote>
  <w:footnote w:type="continuationSeparator" w:id="0">
    <w:p w14:paraId="491AC946" w14:textId="77777777" w:rsidR="00860A0A" w:rsidRDefault="00860A0A" w:rsidP="006952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7I0NjMwMDUztzBU0lEKTi0uzszPAykwqQUA+Ymi7iwAAAA="/>
  </w:docVars>
  <w:rsids>
    <w:rsidRoot w:val="001B166E"/>
    <w:rsid w:val="00034B38"/>
    <w:rsid w:val="000C54FD"/>
    <w:rsid w:val="00150682"/>
    <w:rsid w:val="001B166E"/>
    <w:rsid w:val="002202D1"/>
    <w:rsid w:val="003C4FCB"/>
    <w:rsid w:val="005E2400"/>
    <w:rsid w:val="00695204"/>
    <w:rsid w:val="006D5634"/>
    <w:rsid w:val="00743DBD"/>
    <w:rsid w:val="007F6DFE"/>
    <w:rsid w:val="00860A0A"/>
    <w:rsid w:val="008F3D7B"/>
    <w:rsid w:val="009839A2"/>
    <w:rsid w:val="009A7756"/>
    <w:rsid w:val="00B4363E"/>
    <w:rsid w:val="00B82EBD"/>
    <w:rsid w:val="00BB0CA4"/>
    <w:rsid w:val="00BD78B4"/>
    <w:rsid w:val="00C340C4"/>
    <w:rsid w:val="00C66BF1"/>
    <w:rsid w:val="00D34E81"/>
    <w:rsid w:val="00D517AA"/>
    <w:rsid w:val="00EA13D9"/>
    <w:rsid w:val="00EE44F4"/>
    <w:rsid w:val="00F573AD"/>
    <w:rsid w:val="00FC0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C8DE9"/>
  <w15:chartTrackingRefBased/>
  <w15:docId w15:val="{0AB70210-FC40-48DB-8E63-D6242080D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952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9520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952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95204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695204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9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yichi</dc:creator>
  <cp:keywords/>
  <dc:description/>
  <cp:lastModifiedBy>吴 博林</cp:lastModifiedBy>
  <cp:revision>15</cp:revision>
  <dcterms:created xsi:type="dcterms:W3CDTF">2021-08-03T12:11:00Z</dcterms:created>
  <dcterms:modified xsi:type="dcterms:W3CDTF">2021-08-26T14:39:00Z</dcterms:modified>
</cp:coreProperties>
</file>